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80598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805989-f3a7-11ec-853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2WMa7DMAxDiV5A97+lbuDPJ6ddunyAGuoAQZyBoEhKts7Xav3UP0l1uuqoejb90vf67z+dOsdABvb7bkI8ValLw5/NBh5opreGR6Gar9rQr7DFWBv6YelnLfjLMksz67oZSvUzJQl3VZPFkJ+xTls5tfPcsR8aWkZ0vSi5wo/moOoDcsiPtFAu72m7EA92uNtsu/O8TPKYNCgY12tzDWM4CFbHfhC9iaF5GjmfV92Ihs+IGfcbNRpzhgGfsX4MZ6Eb7ub91mMuUcGMhfxhMS2sefJ5WnigGVZUnc8rjs3pELSM82wkzxXCzChUb8xn2J2bGG2cH88IxOo4Lxxpc55rLh25fppzrS6adu4b7wgu6HfvL2PvvXRs3K9QEIOPFuafng5+Ts6F/P3uffcPBT9gzoY2AO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op up rejected comes up since yesterday whilst trying to top up! We're</w:t>
      </w:r>
      <w:r>
        <w:t xml:space="preserve"> </w:t>
      </w:r>
      <w:r>
        <w:t xml:space="preserve">all home due to covid and only have 2.82 emergency credit left.Been on</w:t>
      </w:r>
      <w:r>
        <w:t xml:space="preserve"> </w:t>
      </w:r>
      <w:r>
        <w:t xml:space="preserve">hold for 50 mins!!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805989-f3a7-11ec-853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3805989-f3a7-11ec-8539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3805989-f3a7-11ec-8539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805989</dc:title>
  <dc:creator/>
  <cp:keywords/>
  <dcterms:created xsi:type="dcterms:W3CDTF">2026-05-07T14:58:46Z</dcterms:created>
  <dcterms:modified xsi:type="dcterms:W3CDTF">2026-05-07T1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